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a3163c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1fcd762-a8af-4711-a3c7-fc45e74ace0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0:26Z</dcterms:created>
  <dcterms:modified xsi:type="dcterms:W3CDTF">2023-07-04T16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